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88471" w14:textId="77777777" w:rsidR="001471ED" w:rsidRPr="00FE1061" w:rsidRDefault="001471ED" w:rsidP="001471ED"/>
    <w:tbl>
      <w:tblPr>
        <w:tblW w:w="509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76"/>
        <w:gridCol w:w="3687"/>
        <w:gridCol w:w="399"/>
        <w:gridCol w:w="388"/>
        <w:gridCol w:w="388"/>
        <w:gridCol w:w="390"/>
        <w:gridCol w:w="373"/>
        <w:gridCol w:w="358"/>
      </w:tblGrid>
      <w:tr w:rsidR="001471ED" w:rsidRPr="00FE1061" w14:paraId="4C788473" w14:textId="77777777" w:rsidTr="00043A89">
        <w:tc>
          <w:tcPr>
            <w:tcW w:w="5000" w:type="pct"/>
            <w:gridSpan w:val="8"/>
          </w:tcPr>
          <w:p w14:paraId="4C788472" w14:textId="77777777" w:rsidR="001471ED" w:rsidRPr="00FE1061" w:rsidRDefault="001471ED" w:rsidP="00261F9D">
            <w:pPr>
              <w:jc w:val="center"/>
            </w:pPr>
            <w:r w:rsidRPr="00FE1061">
              <w:rPr>
                <w:b/>
                <w:sz w:val="22"/>
                <w:szCs w:val="22"/>
              </w:rPr>
              <w:t>POSUDEK VEDOUCÍHO BAKALÁŘSKÉ PRÁCE</w:t>
            </w:r>
          </w:p>
        </w:tc>
      </w:tr>
      <w:tr w:rsidR="001471ED" w:rsidRPr="00FE1061" w14:paraId="4C788476" w14:textId="77777777" w:rsidTr="00043A89">
        <w:tc>
          <w:tcPr>
            <w:tcW w:w="1838" w:type="pct"/>
          </w:tcPr>
          <w:p w14:paraId="4C788474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162" w:type="pct"/>
            <w:gridSpan w:val="7"/>
          </w:tcPr>
          <w:p w14:paraId="4C788475" w14:textId="6242C23C" w:rsidR="001471ED" w:rsidRPr="00FE1061" w:rsidRDefault="00043A89" w:rsidP="00261F9D">
            <w:r>
              <w:t>Radka Zeťáková</w:t>
            </w:r>
          </w:p>
        </w:tc>
      </w:tr>
      <w:tr w:rsidR="001471ED" w:rsidRPr="00FE1061" w14:paraId="4C788479" w14:textId="77777777" w:rsidTr="00043A89">
        <w:tc>
          <w:tcPr>
            <w:tcW w:w="1838" w:type="pct"/>
          </w:tcPr>
          <w:p w14:paraId="4C788477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Název práce</w:t>
            </w:r>
          </w:p>
        </w:tc>
        <w:tc>
          <w:tcPr>
            <w:tcW w:w="3162" w:type="pct"/>
            <w:gridSpan w:val="7"/>
          </w:tcPr>
          <w:p w14:paraId="4C788478" w14:textId="4E066B2F" w:rsidR="001471ED" w:rsidRPr="00FE1061" w:rsidRDefault="00043A89" w:rsidP="00261F9D">
            <w:r>
              <w:t>Začleňování dítěte s poruchou autistického spektra do třídy v mateřské škole</w:t>
            </w:r>
          </w:p>
        </w:tc>
      </w:tr>
      <w:tr w:rsidR="001471ED" w:rsidRPr="00FE1061" w14:paraId="4C78847C" w14:textId="77777777" w:rsidTr="00043A89">
        <w:tc>
          <w:tcPr>
            <w:tcW w:w="1838" w:type="pct"/>
          </w:tcPr>
          <w:p w14:paraId="4C78847A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Jméno a příjmení vedoucího práce</w:t>
            </w:r>
          </w:p>
        </w:tc>
        <w:tc>
          <w:tcPr>
            <w:tcW w:w="3162" w:type="pct"/>
            <w:gridSpan w:val="7"/>
          </w:tcPr>
          <w:p w14:paraId="4C78847B" w14:textId="411A62F2" w:rsidR="001471ED" w:rsidRPr="00FE1061" w:rsidRDefault="00043A89" w:rsidP="00261F9D">
            <w:r>
              <w:t>Mgr. Viktor Pacholík, Ph.D.</w:t>
            </w:r>
          </w:p>
        </w:tc>
      </w:tr>
      <w:tr w:rsidR="001471ED" w:rsidRPr="00FE1061" w14:paraId="4C78847F" w14:textId="77777777" w:rsidTr="00043A89">
        <w:tc>
          <w:tcPr>
            <w:tcW w:w="1838" w:type="pct"/>
          </w:tcPr>
          <w:p w14:paraId="4C78847D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Studijní obor</w:t>
            </w:r>
          </w:p>
        </w:tc>
        <w:tc>
          <w:tcPr>
            <w:tcW w:w="3162" w:type="pct"/>
            <w:gridSpan w:val="7"/>
          </w:tcPr>
          <w:p w14:paraId="4C78847E" w14:textId="2C4CBF1C" w:rsidR="001471ED" w:rsidRPr="00FE1061" w:rsidRDefault="00043A89" w:rsidP="00261F9D">
            <w:r>
              <w:t>Učitelství pro mateřské školy</w:t>
            </w:r>
          </w:p>
        </w:tc>
      </w:tr>
      <w:tr w:rsidR="001471ED" w:rsidRPr="00FE1061" w14:paraId="4C788482" w14:textId="77777777" w:rsidTr="00043A89">
        <w:tc>
          <w:tcPr>
            <w:tcW w:w="1838" w:type="pct"/>
          </w:tcPr>
          <w:p w14:paraId="4C788480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Forma studia</w:t>
            </w:r>
          </w:p>
        </w:tc>
        <w:tc>
          <w:tcPr>
            <w:tcW w:w="3162" w:type="pct"/>
            <w:gridSpan w:val="7"/>
          </w:tcPr>
          <w:p w14:paraId="4C788481" w14:textId="2C4FAEAB" w:rsidR="001471ED" w:rsidRPr="00FE1061" w:rsidRDefault="00043A89" w:rsidP="00261F9D">
            <w:r>
              <w:t>kombinovaná</w:t>
            </w:r>
          </w:p>
        </w:tc>
      </w:tr>
      <w:tr w:rsidR="001471ED" w:rsidRPr="00FE1061" w14:paraId="4C788486" w14:textId="77777777" w:rsidTr="00043A89">
        <w:tc>
          <w:tcPr>
            <w:tcW w:w="1838" w:type="pct"/>
            <w:vAlign w:val="center"/>
          </w:tcPr>
          <w:p w14:paraId="4C788483" w14:textId="77777777" w:rsidR="001471ED" w:rsidRPr="00FE1061" w:rsidRDefault="001471ED" w:rsidP="00261F9D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162" w:type="pct"/>
            <w:gridSpan w:val="7"/>
          </w:tcPr>
          <w:p w14:paraId="4C788484" w14:textId="77777777" w:rsidR="001471ED" w:rsidRPr="00FE1061" w:rsidRDefault="001471ED" w:rsidP="00261F9D">
            <w:pPr>
              <w:jc w:val="right"/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Stupeň hodnocení</w:t>
            </w:r>
          </w:p>
          <w:p w14:paraId="4C788485" w14:textId="77777777" w:rsidR="001471ED" w:rsidRPr="00FE1061" w:rsidRDefault="001471ED" w:rsidP="00261F9D">
            <w:pPr>
              <w:jc w:val="right"/>
            </w:pPr>
            <w:r w:rsidRPr="00FE1061">
              <w:rPr>
                <w:b/>
                <w:sz w:val="22"/>
                <w:szCs w:val="22"/>
              </w:rPr>
              <w:t>dle stupnice ECTS</w:t>
            </w:r>
          </w:p>
        </w:tc>
      </w:tr>
      <w:tr w:rsidR="001471ED" w:rsidRPr="00FE1061" w14:paraId="4C788488" w14:textId="77777777" w:rsidTr="00043A89">
        <w:tc>
          <w:tcPr>
            <w:tcW w:w="5000" w:type="pct"/>
            <w:gridSpan w:val="8"/>
            <w:shd w:val="clear" w:color="auto" w:fill="A6A6A6"/>
          </w:tcPr>
          <w:p w14:paraId="4C788487" w14:textId="77777777" w:rsidR="001471ED" w:rsidRPr="00FE1061" w:rsidRDefault="001471ED" w:rsidP="00261F9D">
            <w:pPr>
              <w:jc w:val="center"/>
              <w:rPr>
                <w:color w:val="FFFFFF"/>
              </w:rPr>
            </w:pPr>
            <w:r w:rsidRPr="00FE1061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1471ED" w:rsidRPr="00FE1061" w14:paraId="4C788490" w14:textId="77777777" w:rsidTr="00043A89">
        <w:tc>
          <w:tcPr>
            <w:tcW w:w="3787" w:type="pct"/>
            <w:gridSpan w:val="2"/>
          </w:tcPr>
          <w:p w14:paraId="4C788489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11" w:type="pct"/>
            <w:vAlign w:val="center"/>
          </w:tcPr>
          <w:p w14:paraId="4C78848A" w14:textId="77777777" w:rsidR="001471ED" w:rsidRPr="002C2527" w:rsidRDefault="001471ED" w:rsidP="00261F9D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8B" w14:textId="77777777" w:rsidR="001471ED" w:rsidRPr="002C2527" w:rsidRDefault="001471ED" w:rsidP="00261F9D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8C" w14:textId="07ECAF4A" w:rsidR="001471ED" w:rsidRPr="002C2527" w:rsidRDefault="00043A89" w:rsidP="00261F9D">
            <w:pPr>
              <w:jc w:val="center"/>
            </w:pPr>
            <w:r>
              <w:t>C</w:t>
            </w:r>
          </w:p>
        </w:tc>
        <w:tc>
          <w:tcPr>
            <w:tcW w:w="206" w:type="pct"/>
            <w:vAlign w:val="center"/>
          </w:tcPr>
          <w:p w14:paraId="4C78848D" w14:textId="77777777" w:rsidR="001471ED" w:rsidRPr="002C2527" w:rsidRDefault="001471ED" w:rsidP="00261F9D">
            <w:pPr>
              <w:jc w:val="center"/>
            </w:pPr>
          </w:p>
        </w:tc>
        <w:tc>
          <w:tcPr>
            <w:tcW w:w="197" w:type="pct"/>
            <w:vAlign w:val="center"/>
          </w:tcPr>
          <w:p w14:paraId="4C78848E" w14:textId="77777777" w:rsidR="001471ED" w:rsidRPr="002C2527" w:rsidRDefault="001471ED" w:rsidP="00261F9D">
            <w:pPr>
              <w:jc w:val="center"/>
            </w:pPr>
          </w:p>
        </w:tc>
        <w:tc>
          <w:tcPr>
            <w:tcW w:w="189" w:type="pct"/>
            <w:vAlign w:val="center"/>
          </w:tcPr>
          <w:p w14:paraId="4C78848F" w14:textId="77777777" w:rsidR="001471ED" w:rsidRPr="002C2527" w:rsidRDefault="001471ED" w:rsidP="00261F9D">
            <w:pPr>
              <w:jc w:val="center"/>
            </w:pPr>
          </w:p>
        </w:tc>
      </w:tr>
      <w:tr w:rsidR="002E40F3" w:rsidRPr="00FE1061" w14:paraId="4C788498" w14:textId="77777777" w:rsidTr="00043A89">
        <w:tc>
          <w:tcPr>
            <w:tcW w:w="3787" w:type="pct"/>
            <w:gridSpan w:val="2"/>
          </w:tcPr>
          <w:p w14:paraId="4C788491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11" w:type="pct"/>
            <w:vAlign w:val="center"/>
          </w:tcPr>
          <w:p w14:paraId="4C788492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9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9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95" w14:textId="59503DA1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4C788496" w14:textId="6B383D8B" w:rsidR="002E40F3" w:rsidRPr="002C2527" w:rsidRDefault="00FB3A3C" w:rsidP="002E40F3">
            <w:pPr>
              <w:jc w:val="center"/>
            </w:pPr>
            <w:r>
              <w:t>E</w:t>
            </w:r>
          </w:p>
        </w:tc>
        <w:tc>
          <w:tcPr>
            <w:tcW w:w="189" w:type="pct"/>
            <w:vAlign w:val="center"/>
          </w:tcPr>
          <w:p w14:paraId="4C788497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A0" w14:textId="77777777" w:rsidTr="00043A89">
        <w:tc>
          <w:tcPr>
            <w:tcW w:w="3787" w:type="pct"/>
            <w:gridSpan w:val="2"/>
          </w:tcPr>
          <w:p w14:paraId="4C788499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11" w:type="pct"/>
            <w:vAlign w:val="center"/>
          </w:tcPr>
          <w:p w14:paraId="4C78849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9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9C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9D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4C78849E" w14:textId="32A312E4" w:rsidR="002E40F3" w:rsidRPr="002C2527" w:rsidRDefault="00043A89" w:rsidP="002E40F3">
            <w:pPr>
              <w:jc w:val="center"/>
            </w:pPr>
            <w:r>
              <w:t>E</w:t>
            </w:r>
          </w:p>
        </w:tc>
        <w:tc>
          <w:tcPr>
            <w:tcW w:w="189" w:type="pct"/>
            <w:vAlign w:val="center"/>
          </w:tcPr>
          <w:p w14:paraId="4C78849F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A2" w14:textId="77777777" w:rsidTr="00043A89">
        <w:tc>
          <w:tcPr>
            <w:tcW w:w="5000" w:type="pct"/>
            <w:gridSpan w:val="8"/>
            <w:shd w:val="clear" w:color="auto" w:fill="A6A6A6"/>
            <w:vAlign w:val="center"/>
          </w:tcPr>
          <w:p w14:paraId="4C7884A1" w14:textId="77777777" w:rsidR="002E40F3" w:rsidRPr="002C2527" w:rsidRDefault="002E40F3" w:rsidP="002E40F3">
            <w:pPr>
              <w:jc w:val="center"/>
            </w:pPr>
            <w:r w:rsidRPr="002C2527"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2E40F3" w:rsidRPr="00FE1061" w14:paraId="4C7884AA" w14:textId="77777777" w:rsidTr="00043A89">
        <w:tc>
          <w:tcPr>
            <w:tcW w:w="3787" w:type="pct"/>
            <w:gridSpan w:val="2"/>
          </w:tcPr>
          <w:p w14:paraId="4C7884A3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11" w:type="pct"/>
            <w:vAlign w:val="center"/>
          </w:tcPr>
          <w:p w14:paraId="4C7884A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A5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A6" w14:textId="01A65A91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A7" w14:textId="65ED26AB" w:rsidR="002E40F3" w:rsidRPr="002C2527" w:rsidRDefault="00043A89" w:rsidP="002E40F3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14:paraId="4C7884A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vAlign w:val="center"/>
          </w:tcPr>
          <w:p w14:paraId="4C7884A9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B2" w14:textId="77777777" w:rsidTr="00043A89">
        <w:tc>
          <w:tcPr>
            <w:tcW w:w="3787" w:type="pct"/>
            <w:gridSpan w:val="2"/>
          </w:tcPr>
          <w:p w14:paraId="4C7884AB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11" w:type="pct"/>
            <w:vAlign w:val="center"/>
          </w:tcPr>
          <w:p w14:paraId="4C7884AC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AD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AE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AF" w14:textId="09B96238" w:rsidR="002E40F3" w:rsidRPr="002C2527" w:rsidRDefault="00043A89" w:rsidP="002E40F3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14:paraId="4C7884B0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vAlign w:val="center"/>
          </w:tcPr>
          <w:p w14:paraId="4C7884B1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BA" w14:textId="77777777" w:rsidTr="00043A89">
        <w:tc>
          <w:tcPr>
            <w:tcW w:w="3787" w:type="pct"/>
            <w:gridSpan w:val="2"/>
          </w:tcPr>
          <w:p w14:paraId="4C7884B3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11" w:type="pct"/>
            <w:vAlign w:val="center"/>
          </w:tcPr>
          <w:p w14:paraId="4C7884B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B5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B6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B7" w14:textId="425B6750" w:rsidR="002E40F3" w:rsidRPr="002C2527" w:rsidRDefault="00FB3A3C" w:rsidP="002E40F3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14:paraId="4C7884B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vAlign w:val="center"/>
          </w:tcPr>
          <w:p w14:paraId="4C7884B9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BC" w14:textId="77777777" w:rsidTr="00043A89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14:paraId="4C7884BB" w14:textId="77777777" w:rsidR="002E40F3" w:rsidRPr="002C2527" w:rsidRDefault="002E40F3" w:rsidP="002E40F3">
            <w:pPr>
              <w:jc w:val="center"/>
            </w:pPr>
            <w:r w:rsidRPr="002C2527"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2E40F3" w:rsidRPr="00FE1061" w14:paraId="4C7884BE" w14:textId="77777777" w:rsidTr="00043A89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4C7884BD" w14:textId="77777777" w:rsidR="002E40F3" w:rsidRPr="002C2527" w:rsidRDefault="002E40F3" w:rsidP="002E40F3">
            <w:pPr>
              <w:rPr>
                <w:b/>
              </w:rPr>
            </w:pPr>
            <w:r w:rsidRPr="002C2527">
              <w:rPr>
                <w:b/>
                <w:sz w:val="22"/>
                <w:szCs w:val="22"/>
              </w:rPr>
              <w:t>Bakalářská práce teoreticko-výzkumného charakteru</w:t>
            </w:r>
          </w:p>
        </w:tc>
      </w:tr>
      <w:tr w:rsidR="002E40F3" w:rsidRPr="00FE1061" w14:paraId="4C7884C6" w14:textId="77777777" w:rsidTr="00043A89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4C7884BF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Věcná správnost výzkumných cílů</w:t>
            </w:r>
          </w:p>
        </w:tc>
        <w:tc>
          <w:tcPr>
            <w:tcW w:w="21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0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1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2" w14:textId="4817906E" w:rsidR="002E40F3" w:rsidRPr="002C2527" w:rsidRDefault="00FB3A3C" w:rsidP="002E40F3">
            <w:pPr>
              <w:jc w:val="center"/>
            </w:pPr>
            <w:r>
              <w:t>C</w:t>
            </w:r>
          </w:p>
        </w:tc>
        <w:tc>
          <w:tcPr>
            <w:tcW w:w="20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5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CF" w14:textId="77777777" w:rsidTr="00043A89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4C7884C7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Adekvátnost výzkumných metod vzhledem k výzkumným otázkám</w:t>
            </w:r>
          </w:p>
          <w:p w14:paraId="4C7884C8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(druh výzkumu, výzkumné strategie, výzkumný soubor, použité metody a techniky zpracování)</w:t>
            </w:r>
          </w:p>
        </w:tc>
        <w:tc>
          <w:tcPr>
            <w:tcW w:w="21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9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C" w14:textId="3DD75FA3" w:rsidR="002E40F3" w:rsidRPr="002C2527" w:rsidRDefault="00FB3A3C" w:rsidP="002E40F3">
            <w:pPr>
              <w:jc w:val="center"/>
            </w:pPr>
            <w:r>
              <w:t>D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D" w14:textId="598E2968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CE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D7" w14:textId="77777777" w:rsidTr="00043A89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4C7884D0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Bohatost získaných dat, adekvátnost zpracování dat, analýza dat a interpretace dat </w:t>
            </w:r>
          </w:p>
        </w:tc>
        <w:tc>
          <w:tcPr>
            <w:tcW w:w="21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1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2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5" w14:textId="5D5D2883" w:rsidR="002E40F3" w:rsidRPr="002C2527" w:rsidRDefault="00FB3A3C" w:rsidP="002E40F3">
            <w:pPr>
              <w:jc w:val="center"/>
            </w:pPr>
            <w:r>
              <w:t>E</w:t>
            </w: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6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DF" w14:textId="77777777" w:rsidTr="00043A89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4C7884D8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21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9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C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D" w14:textId="70673C5E" w:rsidR="002E40F3" w:rsidRPr="002C2527" w:rsidRDefault="00FB3A3C" w:rsidP="002E40F3">
            <w:pPr>
              <w:jc w:val="center"/>
            </w:pPr>
            <w:r>
              <w:t>E</w:t>
            </w: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4C7884DE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E1" w14:textId="77777777" w:rsidTr="00043A89">
        <w:tc>
          <w:tcPr>
            <w:tcW w:w="5000" w:type="pct"/>
            <w:gridSpan w:val="8"/>
            <w:shd w:val="clear" w:color="auto" w:fill="A6A6A6"/>
          </w:tcPr>
          <w:p w14:paraId="4C7884E0" w14:textId="77777777" w:rsidR="002E40F3" w:rsidRPr="002C2527" w:rsidRDefault="002E40F3" w:rsidP="002E40F3">
            <w:pPr>
              <w:jc w:val="center"/>
              <w:rPr>
                <w:b/>
                <w:color w:val="FFFFFF"/>
              </w:rPr>
            </w:pPr>
            <w:r w:rsidRPr="002C2527"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2E40F3" w:rsidRPr="00FE1061" w14:paraId="4C7884E9" w14:textId="77777777" w:rsidTr="00043A89">
        <w:tc>
          <w:tcPr>
            <w:tcW w:w="3787" w:type="pct"/>
            <w:gridSpan w:val="2"/>
          </w:tcPr>
          <w:p w14:paraId="4C7884E2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11" w:type="pct"/>
            <w:vAlign w:val="center"/>
          </w:tcPr>
          <w:p w14:paraId="4C7884E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E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E5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E6" w14:textId="1B32BB1B" w:rsidR="002E40F3" w:rsidRPr="002C2527" w:rsidRDefault="00FB3A3C" w:rsidP="002E40F3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14:paraId="4C7884E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vAlign w:val="center"/>
          </w:tcPr>
          <w:p w14:paraId="4C7884E8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F1" w14:textId="77777777" w:rsidTr="00043A89">
        <w:tc>
          <w:tcPr>
            <w:tcW w:w="3787" w:type="pct"/>
            <w:gridSpan w:val="2"/>
          </w:tcPr>
          <w:p w14:paraId="4C7884EA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11" w:type="pct"/>
            <w:vAlign w:val="center"/>
          </w:tcPr>
          <w:p w14:paraId="4C7884E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EC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ED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4EE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4C7884EF" w14:textId="19385E0D" w:rsidR="002E40F3" w:rsidRPr="002C2527" w:rsidRDefault="00FB3A3C" w:rsidP="002E40F3">
            <w:pPr>
              <w:jc w:val="center"/>
            </w:pPr>
            <w:r>
              <w:t>E</w:t>
            </w:r>
          </w:p>
        </w:tc>
        <w:tc>
          <w:tcPr>
            <w:tcW w:w="189" w:type="pct"/>
            <w:vAlign w:val="center"/>
          </w:tcPr>
          <w:p w14:paraId="4C7884F0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F9" w14:textId="77777777" w:rsidTr="00043A89">
        <w:tc>
          <w:tcPr>
            <w:tcW w:w="3787" w:type="pct"/>
            <w:gridSpan w:val="2"/>
          </w:tcPr>
          <w:p w14:paraId="4C7884F2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211" w:type="pct"/>
            <w:vAlign w:val="center"/>
          </w:tcPr>
          <w:p w14:paraId="4C7884F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F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4F5" w14:textId="0ADA7B19" w:rsidR="002E40F3" w:rsidRPr="002C2527" w:rsidRDefault="00FB3A3C" w:rsidP="002E40F3">
            <w:pPr>
              <w:jc w:val="center"/>
            </w:pPr>
            <w:r>
              <w:t>C</w:t>
            </w:r>
          </w:p>
        </w:tc>
        <w:tc>
          <w:tcPr>
            <w:tcW w:w="206" w:type="pct"/>
            <w:vAlign w:val="center"/>
          </w:tcPr>
          <w:p w14:paraId="4C7884F6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4C7884F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89" w:type="pct"/>
            <w:vAlign w:val="center"/>
          </w:tcPr>
          <w:p w14:paraId="4C7884F8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4FE" w14:textId="77777777" w:rsidTr="00043A89">
        <w:tc>
          <w:tcPr>
            <w:tcW w:w="5000" w:type="pct"/>
            <w:gridSpan w:val="8"/>
          </w:tcPr>
          <w:p w14:paraId="4C7884FA" w14:textId="77777777" w:rsidR="002A3755" w:rsidRDefault="002A3755" w:rsidP="002E40F3">
            <w:pPr>
              <w:rPr>
                <w:b/>
              </w:rPr>
            </w:pPr>
          </w:p>
          <w:p w14:paraId="4C7884FB" w14:textId="77777777" w:rsidR="002E40F3" w:rsidRDefault="002E40F3" w:rsidP="002E40F3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Odůvodnění hodnocení práce:</w:t>
            </w:r>
          </w:p>
          <w:p w14:paraId="4C7884FC" w14:textId="603306C6" w:rsidR="002E40F3" w:rsidRDefault="00FB3A3C" w:rsidP="002E40F3">
            <w:r>
              <w:t xml:space="preserve">Vzhledem ke stále intenzivnějším integračním snahám v českém školství je nutné považovat téma práce za aktuální a důležité. Učitelé </w:t>
            </w:r>
            <w:r w:rsidR="00CA1E31">
              <w:t>nejsou dostatečně připraveni pro práci s integrovaným dítětem a mnohdy v kontaktu a práci s ním spoléhají na asistenta.</w:t>
            </w:r>
          </w:p>
          <w:p w14:paraId="5970DBE0" w14:textId="64ECD891" w:rsidR="00CA1E31" w:rsidRDefault="000C0421" w:rsidP="002E40F3">
            <w:r>
              <w:t>Studentka aktivně konzultovala a po celou dobu intenzivně pracovala. Přesto však</w:t>
            </w:r>
            <w:r w:rsidR="00CA1E31">
              <w:t xml:space="preserve"> kvalitu práce snižuje množství formálních, odborných i metodologických nedostatků.</w:t>
            </w:r>
          </w:p>
          <w:p w14:paraId="2CD63D1D" w14:textId="7738D9CA" w:rsidR="00CA1E31" w:rsidRDefault="00CA1E31" w:rsidP="002E40F3">
            <w:r>
              <w:rPr>
                <w:b/>
              </w:rPr>
              <w:t>Teoretická část</w:t>
            </w:r>
            <w:r>
              <w:t xml:space="preserve"> se pokouší o shrnutí podstatných informací pro úspěšnou práci s dítětem </w:t>
            </w:r>
            <w:r w:rsidR="000C0421">
              <w:t xml:space="preserve">s PAS. Autorka vcelku přehlednou formou shrnuje poznatky z klíčových oblastí. Bohužel však jde spíše o povrchní popis, mnohdy nepřiměřeně stručný. </w:t>
            </w:r>
            <w:r>
              <w:t xml:space="preserve">Z formálního hlediska se v práci objevuje velké množství stylistických i gramatických chyb a překlepů. Není dodržována citační norma APA. </w:t>
            </w:r>
          </w:p>
          <w:p w14:paraId="5B0815A3" w14:textId="453AF11E" w:rsidR="000C0421" w:rsidRDefault="000C0421" w:rsidP="002E40F3">
            <w:r>
              <w:t>V </w:t>
            </w:r>
            <w:r w:rsidRPr="000C0421">
              <w:rPr>
                <w:b/>
              </w:rPr>
              <w:t>empirické části</w:t>
            </w:r>
            <w:r>
              <w:t xml:space="preserve"> je patrný jistý „boj“ autorky s metodologií i samotnou prací výzkumníka.</w:t>
            </w:r>
            <w:r w:rsidR="00E401B9">
              <w:t xml:space="preserve"> Jak naznačuje ukázka přepisu interview, získaná data jsou spíše chudší. Tomu odpovídají i výsledky, ačkoli je třeba vyzdvihnout snahu autorky vytěžit z dostupných dat maximum. Interpretace představuje především soupis kódů získaných otevřeným kódováním, samotná </w:t>
            </w:r>
            <w:r w:rsidR="00E401B9">
              <w:lastRenderedPageBreak/>
              <w:t xml:space="preserve">interpretace získaných zjištění je shrnuta do velmi stručné podoby. </w:t>
            </w:r>
          </w:p>
          <w:p w14:paraId="0140D87B" w14:textId="2FBD8C39" w:rsidR="00E401B9" w:rsidRDefault="00E401B9" w:rsidP="002E40F3"/>
          <w:p w14:paraId="15B940A0" w14:textId="07D9C532" w:rsidR="00E401B9" w:rsidRDefault="00E401B9" w:rsidP="002E40F3">
            <w:r>
              <w:t>Je však třeba ocenit nasazení autorky, její aktivní přístup a značnou aktivitu při tvorbě závěrečné práce.</w:t>
            </w:r>
          </w:p>
          <w:p w14:paraId="486ECD21" w14:textId="5DC04D25" w:rsidR="00E401B9" w:rsidRDefault="00E401B9" w:rsidP="002E40F3"/>
          <w:p w14:paraId="355C5C55" w14:textId="32F888A6" w:rsidR="00E401B9" w:rsidRPr="00E401B9" w:rsidRDefault="00E401B9" w:rsidP="002E40F3">
            <w:r>
              <w:rPr>
                <w:b/>
              </w:rPr>
              <w:t>Práci doporučuji k obhajobě</w:t>
            </w:r>
            <w:r>
              <w:t>.</w:t>
            </w:r>
          </w:p>
          <w:p w14:paraId="4C7884FD" w14:textId="77777777" w:rsidR="002E40F3" w:rsidRPr="00FE1061" w:rsidRDefault="002E40F3" w:rsidP="006C2E20"/>
        </w:tc>
      </w:tr>
      <w:tr w:rsidR="002E40F3" w:rsidRPr="00FE1061" w14:paraId="4C788501" w14:textId="77777777" w:rsidTr="00043A89">
        <w:tc>
          <w:tcPr>
            <w:tcW w:w="5000" w:type="pct"/>
            <w:gridSpan w:val="8"/>
          </w:tcPr>
          <w:p w14:paraId="4C7884FF" w14:textId="77777777" w:rsidR="002E40F3" w:rsidRPr="00FE1061" w:rsidRDefault="002E40F3" w:rsidP="002E40F3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14:paraId="0BD68331" w14:textId="77777777" w:rsidR="00B967D9" w:rsidRPr="002A3755" w:rsidRDefault="00B967D9" w:rsidP="00B967D9">
            <w:pPr>
              <w:pStyle w:val="Odstavecseseznamem"/>
              <w:numPr>
                <w:ilvl w:val="0"/>
                <w:numId w:val="3"/>
              </w:numPr>
            </w:pPr>
            <w:r>
              <w:t>Jakým způsobem byste v budoucnu změnila vedení interview, aby přineslo více informací?</w:t>
            </w:r>
          </w:p>
          <w:p w14:paraId="1082D1E1" w14:textId="3F73A62C" w:rsidR="006C2E20" w:rsidRDefault="00B967D9" w:rsidP="00B967D9">
            <w:pPr>
              <w:pStyle w:val="Odstavecseseznamem"/>
              <w:numPr>
                <w:ilvl w:val="0"/>
                <w:numId w:val="3"/>
              </w:numPr>
            </w:pPr>
            <w:r>
              <w:t xml:space="preserve"> </w:t>
            </w:r>
            <w:r w:rsidR="006C2E20">
              <w:t>Co byste doporučila učitelkám pro zdárný</w:t>
            </w:r>
            <w:r w:rsidR="006C2E20">
              <w:t xml:space="preserve"> vstup nového dítěte s PAS do běžné třídy MŠ?</w:t>
            </w:r>
          </w:p>
          <w:p w14:paraId="4C788500" w14:textId="77777777" w:rsidR="002E40F3" w:rsidRPr="00FE1061" w:rsidRDefault="002E40F3" w:rsidP="00B967D9">
            <w:pPr>
              <w:pStyle w:val="Odstavecseseznamem"/>
            </w:pPr>
          </w:p>
        </w:tc>
      </w:tr>
      <w:tr w:rsidR="002E40F3" w:rsidRPr="00FE1061" w14:paraId="4C788509" w14:textId="77777777" w:rsidTr="00043A89">
        <w:tc>
          <w:tcPr>
            <w:tcW w:w="3787" w:type="pct"/>
            <w:gridSpan w:val="2"/>
          </w:tcPr>
          <w:p w14:paraId="4C788502" w14:textId="77777777" w:rsidR="002E40F3" w:rsidRPr="00FE1061" w:rsidRDefault="002E40F3" w:rsidP="002E40F3">
            <w:r w:rsidRPr="00FE1061">
              <w:rPr>
                <w:b/>
                <w:sz w:val="22"/>
                <w:szCs w:val="22"/>
              </w:rPr>
              <w:t>Celkové hodnocení</w:t>
            </w:r>
            <w:r w:rsidRPr="00FE1061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11" w:type="pct"/>
            <w:vAlign w:val="center"/>
          </w:tcPr>
          <w:p w14:paraId="4C78850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50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4C788505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6" w:type="pct"/>
            <w:vAlign w:val="center"/>
          </w:tcPr>
          <w:p w14:paraId="4C788506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4C788507" w14:textId="039F1F27" w:rsidR="002E40F3" w:rsidRPr="002C2527" w:rsidRDefault="00E401B9" w:rsidP="002E40F3">
            <w:pPr>
              <w:jc w:val="center"/>
            </w:pPr>
            <w:r>
              <w:t>E</w:t>
            </w:r>
          </w:p>
        </w:tc>
        <w:tc>
          <w:tcPr>
            <w:tcW w:w="189" w:type="pct"/>
            <w:vAlign w:val="center"/>
          </w:tcPr>
          <w:p w14:paraId="4C788508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4C78850C" w14:textId="77777777" w:rsidTr="00043A89">
        <w:tc>
          <w:tcPr>
            <w:tcW w:w="3787" w:type="pct"/>
            <w:gridSpan w:val="2"/>
            <w:vAlign w:val="center"/>
          </w:tcPr>
          <w:p w14:paraId="4C78850A" w14:textId="200C1AC5" w:rsidR="002E40F3" w:rsidRPr="00FE1061" w:rsidRDefault="002E40F3" w:rsidP="00AB7C0C">
            <w:r w:rsidRPr="00FE1061">
              <w:rPr>
                <w:sz w:val="22"/>
                <w:szCs w:val="22"/>
              </w:rPr>
              <w:t>Datum:</w:t>
            </w:r>
            <w:r>
              <w:rPr>
                <w:sz w:val="22"/>
                <w:szCs w:val="22"/>
              </w:rPr>
              <w:t xml:space="preserve"> </w:t>
            </w:r>
            <w:r w:rsidR="00B967D9">
              <w:rPr>
                <w:sz w:val="22"/>
                <w:szCs w:val="22"/>
              </w:rPr>
              <w:t>14. května 2021</w:t>
            </w:r>
          </w:p>
        </w:tc>
        <w:tc>
          <w:tcPr>
            <w:tcW w:w="1213" w:type="pct"/>
            <w:gridSpan w:val="6"/>
            <w:vAlign w:val="center"/>
          </w:tcPr>
          <w:p w14:paraId="5A505D4E" w14:textId="77777777" w:rsidR="002E40F3" w:rsidRDefault="002E40F3" w:rsidP="002E40F3">
            <w:pPr>
              <w:rPr>
                <w:sz w:val="22"/>
                <w:szCs w:val="22"/>
              </w:rPr>
            </w:pPr>
            <w:r w:rsidRPr="00FE1061">
              <w:rPr>
                <w:sz w:val="22"/>
                <w:szCs w:val="22"/>
              </w:rPr>
              <w:t>Podpis:</w:t>
            </w:r>
          </w:p>
          <w:p w14:paraId="4C78850B" w14:textId="5F0E0EE4" w:rsidR="009D6C56" w:rsidRPr="00FE1061" w:rsidRDefault="009D6C56" w:rsidP="002E40F3">
            <w:r>
              <w:t>Viktor Pacholík, v.r.</w:t>
            </w:r>
          </w:p>
        </w:tc>
      </w:tr>
    </w:tbl>
    <w:p w14:paraId="4C78850D" w14:textId="77777777" w:rsidR="00B94260" w:rsidRDefault="00B94260">
      <w:bookmarkStart w:id="0" w:name="_GoBack"/>
      <w:bookmarkEnd w:id="0"/>
    </w:p>
    <w:sectPr w:rsidR="00B94260" w:rsidSect="004174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788510" w14:textId="77777777" w:rsidR="005957FF" w:rsidRDefault="005957FF" w:rsidP="001471ED">
      <w:r>
        <w:separator/>
      </w:r>
    </w:p>
  </w:endnote>
  <w:endnote w:type="continuationSeparator" w:id="0">
    <w:p w14:paraId="4C788511" w14:textId="77777777" w:rsidR="005957FF" w:rsidRDefault="005957FF" w:rsidP="00147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78850E" w14:textId="77777777" w:rsidR="005957FF" w:rsidRDefault="005957FF" w:rsidP="001471ED">
      <w:r>
        <w:separator/>
      </w:r>
    </w:p>
  </w:footnote>
  <w:footnote w:type="continuationSeparator" w:id="0">
    <w:p w14:paraId="4C78850F" w14:textId="77777777" w:rsidR="005957FF" w:rsidRDefault="005957FF" w:rsidP="001471ED">
      <w:r>
        <w:continuationSeparator/>
      </w:r>
    </w:p>
  </w:footnote>
  <w:footnote w:id="1">
    <w:p w14:paraId="4C788512" w14:textId="77777777" w:rsidR="002E40F3" w:rsidRDefault="002E40F3" w:rsidP="001471ED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04D70"/>
    <w:multiLevelType w:val="hybridMultilevel"/>
    <w:tmpl w:val="245676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213E3"/>
    <w:multiLevelType w:val="hybridMultilevel"/>
    <w:tmpl w:val="C4D47E4E"/>
    <w:lvl w:ilvl="0" w:tplc="DA5449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xNTE2NzY1NjK3MLZQ0lEKTi0uzszPAykwrAUApVJE1ywAAAA="/>
  </w:docVars>
  <w:rsids>
    <w:rsidRoot w:val="001471ED"/>
    <w:rsid w:val="0002465C"/>
    <w:rsid w:val="00041F7C"/>
    <w:rsid w:val="00043A89"/>
    <w:rsid w:val="000C0421"/>
    <w:rsid w:val="000E102F"/>
    <w:rsid w:val="00102BCF"/>
    <w:rsid w:val="001471ED"/>
    <w:rsid w:val="001D33EA"/>
    <w:rsid w:val="002A3755"/>
    <w:rsid w:val="002C2527"/>
    <w:rsid w:val="002E40F3"/>
    <w:rsid w:val="00385E1B"/>
    <w:rsid w:val="00417493"/>
    <w:rsid w:val="004A0F0E"/>
    <w:rsid w:val="00501834"/>
    <w:rsid w:val="0053742C"/>
    <w:rsid w:val="00544F6A"/>
    <w:rsid w:val="005957FF"/>
    <w:rsid w:val="005A5D39"/>
    <w:rsid w:val="006359A1"/>
    <w:rsid w:val="00646662"/>
    <w:rsid w:val="006C2E20"/>
    <w:rsid w:val="006D3086"/>
    <w:rsid w:val="0083020E"/>
    <w:rsid w:val="008D4BFE"/>
    <w:rsid w:val="008D553A"/>
    <w:rsid w:val="008D70D2"/>
    <w:rsid w:val="00974F9A"/>
    <w:rsid w:val="009B69DC"/>
    <w:rsid w:val="009D6C56"/>
    <w:rsid w:val="00A727B8"/>
    <w:rsid w:val="00AA58C0"/>
    <w:rsid w:val="00AB7C0C"/>
    <w:rsid w:val="00AD7477"/>
    <w:rsid w:val="00B21FD8"/>
    <w:rsid w:val="00B5120B"/>
    <w:rsid w:val="00B94260"/>
    <w:rsid w:val="00B967D9"/>
    <w:rsid w:val="00BC0C6C"/>
    <w:rsid w:val="00BE1AD7"/>
    <w:rsid w:val="00CA1E31"/>
    <w:rsid w:val="00CA2944"/>
    <w:rsid w:val="00CB6D7C"/>
    <w:rsid w:val="00D54AA4"/>
    <w:rsid w:val="00E401B9"/>
    <w:rsid w:val="00FB3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88471"/>
  <w15:docId w15:val="{0F0B51A5-3C11-4C5E-9B86-B73115AC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47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1471ED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471ED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1471ED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AA58C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D6C5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D6C56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58</Words>
  <Characters>2705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čvarová Ilona</dc:creator>
  <cp:lastModifiedBy>Viktor Pacholík</cp:lastModifiedBy>
  <cp:revision>5</cp:revision>
  <cp:lastPrinted>2021-05-14T09:36:00Z</cp:lastPrinted>
  <dcterms:created xsi:type="dcterms:W3CDTF">2020-05-20T20:43:00Z</dcterms:created>
  <dcterms:modified xsi:type="dcterms:W3CDTF">2021-05-14T09:36:00Z</dcterms:modified>
</cp:coreProperties>
</file>